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Toronto</w:t>
      </w:r>
    </w:p>
    <w:bookmarkStart w:id="20" w:name="Xda6638256a804c0ff4c80522201ac61ab35d9e6"/>
    <w:p>
      <w:pPr>
        <w:pStyle w:val="Heading1"/>
      </w:pPr>
      <w:r>
        <w:t xml:space="preserve">Statement of Purpose: Commitment to Service as a Police Officer in Canada Toronto</w:t>
      </w:r>
    </w:p>
    <w:p>
      <w:pPr>
        <w:pStyle w:val="FirstParagraph"/>
      </w:pPr>
      <w:r>
        <w:t xml:space="preserve">As I prepare to submit my application for the position of Police Officer within the Toronto Police Service, I offer this Statement of Purpose to articulate my profound dedication to serving the vibrant and diverse communities of Canada Toronto. This document reflects not merely a career aspiration, but a lifelong commitment rooted in civic duty, respect for human rights, and an unwavering belief in justice as the cornerstone of our society. In writing this purpose statement, I emphasize that becoming a Police Officer is not simply a profession—it is my calling to contribute to the safety and harmony of one of the world’s most dynamic urban centers.</w:t>
      </w:r>
    </w:p>
    <w:p>
      <w:pPr>
        <w:pStyle w:val="BodyText"/>
      </w:pPr>
      <w:r>
        <w:t xml:space="preserve">My motivation to pursue this path stems from witnessing the profound impact that compassionate policing can have on communities. Growing up in Toronto’s diverse neighborhoods, I observed firsthand how trust between law enforcement and residents shapes public safety. During my high school years, I volunteered with the Jane-Finch Community Youth Council, organizing neighborhood watch initiatives and conflict resolution workshops. These experiences revealed to me that effective policing transcends crime statistics—it requires empathy, cultural intelligence, and a genuine investment in community well-being. I saw how a single officer’s respectful engagement could transform fear into collaboration; this insight crystallized my desire to become a Police Officer who actively builds bridges rather than walls.</w:t>
      </w:r>
    </w:p>
    <w:p>
      <w:pPr>
        <w:pStyle w:val="BodyText"/>
      </w:pPr>
      <w:r>
        <w:t xml:space="preserve">My academic journey further solidified this commitment. I pursued a Bachelor of Criminology at the University of Toronto, where courses such as "Urban Policing in Diverse Societies" and "Ethical Decision-Making in Law Enforcement" provided critical frameworks for understanding the complexities of policing in Canada Toronto. I immersed myself in studies analyzing Toronto’s unique challenges—from addressing homelessness with dignity to preventing hate-motivated crimes against its multicultural populace. A pivotal research project on police-community partnerships earned me an award from the Ontario Policing Research Network, demonstrating my scholarly engagement with contemporary issues facing Toronto’s officers. This academic rigor ensures I approach every duty with both theoretical insight and practical awareness.</w:t>
      </w:r>
    </w:p>
    <w:p>
      <w:pPr>
        <w:pStyle w:val="BodyText"/>
      </w:pPr>
      <w:r>
        <w:t xml:space="preserve">I also recognize that serving as a Police Officer in Canada Toronto demands exceptional adaptability. Our city is a mosaic of 160+ ethnicities and 200 languages—each community bringing distinct needs, traditions, and concerns. During my internship with the Toronto Community Crisis Service, I assisted officers responding to mental health emergencies across Scarborough and Downtown East. This experience taught me that de-escalation begins with listening: understanding a person’s cultural background prevents miscommunication during critical moments. I learned to recognize how systemic barriers affect marginalized groups, reinforcing my resolve to uphold Section 15 of the Canadian Charter of Rights and Freedoms in every interaction. In Toronto, where diversity is our greatest strength, policing must reflect that very diversity—hence why I actively seek mentorship from officers with Indigenous and Black heritage through the Toronto Police Service’s Cultural Awareness Program.</w:t>
      </w:r>
    </w:p>
    <w:p>
      <w:pPr>
        <w:pStyle w:val="BodyText"/>
      </w:pPr>
      <w:r>
        <w:t xml:space="preserve">My commitment to integrity is non-negotiable. I have studied Canada’s foundational policing values—the "Toronto Policing Code of Values," which mandates respect, accountability, and transparency—and internalized them as personal principles. I understand that trust is earned through consistent actions: being present at community events like Pride Toronto or the Caribbean Carnival, responding to calls with impartiality during protests, and reporting misconduct without hesitation. In my previous role as a security supervisor at Pearson International Airport (a position requiring rigorous background checks and ethics training), I resolved 95% of incidents through dialogue rather than force, aligning with the Toronto Police Service’s emphasis on restorative approaches. This track record proves my ability to balance authority with compassion—a necessity in Canada Toronto’s high-pressure urban landscape.</w:t>
      </w:r>
    </w:p>
    <w:p>
      <w:pPr>
        <w:pStyle w:val="BodyText"/>
      </w:pPr>
      <w:r>
        <w:t xml:space="preserve">Moreover, I am acutely aware that policing in Canada Toronto requires emotional resilience. The city’s fast-paced environment, coupled with the weight of public scrutiny, demands officers who can manage stress while maintaining professionalism. To prepare myself, I completed advanced first aid and mental health first responder certifications through the Canadian Red Cross. I also joined a peer support group for emerging police candidates to develop coping strategies for trauma exposure—ensuring that my service remains sustainable and effective long-term.</w:t>
      </w:r>
    </w:p>
    <w:p>
      <w:pPr>
        <w:pStyle w:val="BodyText"/>
      </w:pPr>
      <w:r>
        <w:t xml:space="preserve">Why Toronto? Because this city exemplifies Canada’s promise: a place where differences are celebrated, not feared. When I envision my future as a Police Officer, I see myself patrolling Queen Street West with the same vigilance as in Regent Park—not as an outsider, but as a neighbor invested in shared prosperity. I am committed to advancing the Toronto Police Service’s Strategic Plan 2023-2025, particularly its goals to reduce systemic bias and increase youth engagement. My bilingual abilities (English/French) and fluency in Punjabi will enable me to connect authentically with communities often underserved by traditional policing models.</w:t>
      </w:r>
    </w:p>
    <w:p>
      <w:pPr>
        <w:pStyle w:val="BodyText"/>
      </w:pPr>
      <w:r>
        <w:t xml:space="preserve">This Statement of Purpose is a testament to my readiness to embrace the profound responsibility of safeguarding Canada Toronto. It is not about authority, but about service—about ensuring that every resident, from a new immigrant in Markham to a lifelong resident in the Annex, feels protected under the same umbrella of justice. I pledge to uphold the highest standards of integrity, continuously educate myself on evolving community needs, and honor the legacy of officers who built Toronto’s reputation as one of North America’s most inclusive cities. As a future Police Officer, I will not just enforce laws—I will embody the values that make Canada Toronto a beacon for global communities seeking safety and belonging.</w:t>
      </w:r>
    </w:p>
    <w:p>
      <w:pPr>
        <w:pStyle w:val="BodyText"/>
      </w:pPr>
      <w:r>
        <w:t xml:space="preserve">In closing, I submit this Statement of Purpose with deep humility and unwavering resolve. To serve as a Police Officer in Canada Toronto is to become part of something greater than oneself—a legacy of courage, empathy, and civic pride that shapes the soul of our city. I am prepared to earn your trust today, so that tomorrow we may build a Toronto where every voice is heard, every life matters, and justice is not just a promise—it is practiced da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Canada Toronto</dc:title>
  <dc:creator/>
  <dc:language>en</dc:language>
  <cp:keywords/>
  <dcterms:created xsi:type="dcterms:W3CDTF">2026-07-23T06:59:52Z</dcterms:created>
  <dcterms:modified xsi:type="dcterms:W3CDTF">2026-07-23T06:59:52Z</dcterms:modified>
</cp:coreProperties>
</file>

<file path=docProps/custom.xml><?xml version="1.0" encoding="utf-8"?>
<Properties xmlns="http://schemas.openxmlformats.org/officeDocument/2006/custom-properties" xmlns:vt="http://schemas.openxmlformats.org/officeDocument/2006/docPropsVTypes"/>
</file>